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40793F64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B1ACB">
        <w:rPr>
          <w:rFonts w:ascii="Times New Roman" w:hAnsi="Times New Roman" w:cs="Times New Roman"/>
          <w:b/>
          <w:bCs/>
          <w:sz w:val="24"/>
          <w:szCs w:val="24"/>
          <w:lang w:val="en-US"/>
        </w:rPr>
        <w:t>Sutonu Dhara</w:t>
      </w:r>
    </w:p>
    <w:p w14:paraId="52DBEAB3" w14:textId="1978D5CF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B1ACB">
        <w:rPr>
          <w:rFonts w:ascii="Times New Roman" w:hAnsi="Times New Roman" w:cs="Times New Roman"/>
          <w:b/>
          <w:bCs/>
          <w:sz w:val="24"/>
          <w:szCs w:val="24"/>
          <w:lang w:val="en-US"/>
        </w:rPr>
        <w:t>150</w:t>
      </w:r>
    </w:p>
    <w:p w14:paraId="60405295" w14:textId="658DF7A2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B1ACB" w:rsidRPr="003B1ACB">
        <w:rPr>
          <w:rFonts w:ascii="Arial" w:hAnsi="Arial" w:cs="Arial"/>
          <w:b/>
          <w:bCs/>
          <w:color w:val="222222"/>
          <w:shd w:val="clear" w:color="auto" w:fill="FFFFFF"/>
        </w:rPr>
        <w:t>10900120154</w:t>
      </w:r>
    </w:p>
    <w:p w14:paraId="7FB31716" w14:textId="2543304D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8-09-2021</w:t>
      </w:r>
    </w:p>
    <w:p w14:paraId="739FC57A" w14:textId="385B5816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B1ACB">
        <w:rPr>
          <w:rFonts w:ascii="Times New Roman" w:hAnsi="Times New Roman" w:cs="Times New Roman"/>
          <w:b/>
          <w:bCs/>
          <w:sz w:val="24"/>
          <w:szCs w:val="24"/>
          <w:lang w:val="en-US"/>
        </w:rPr>
        <w:t>03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>-</w:t>
      </w:r>
      <w:r w:rsidR="003B1ACB">
        <w:rPr>
          <w:rFonts w:ascii="Times New Roman" w:hAnsi="Times New Roman" w:cs="Times New Roman"/>
          <w:b/>
          <w:bCs/>
          <w:sz w:val="24"/>
          <w:szCs w:val="24"/>
          <w:lang w:val="en-US"/>
        </w:rPr>
        <w:t>10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>-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1F0F8F24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097CF4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2F07D3" w14:textId="245A4528" w:rsidR="006E2EF3" w:rsidRDefault="006E2EF3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97CF4" w:rsidRPr="00097CF4">
        <w:rPr>
          <w:rFonts w:ascii="Times New Roman" w:hAnsi="Times New Roman" w:cs="Times New Roman"/>
          <w:lang w:val="en-US"/>
        </w:rPr>
        <w:t>Write a program to convert temperature from degree Celsius to degree Fahrenheit.</w:t>
      </w:r>
    </w:p>
    <w:p w14:paraId="7E204845" w14:textId="4BD6DE18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13291F" w14:textId="77777777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354C9A" w14:textId="09DA8C1D" w:rsidR="00041BB3" w:rsidRDefault="001326D7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03DED55" w14:textId="02C6A395" w:rsidR="00097CF4" w:rsidRDefault="00097CF4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bookmarkStart w:id="0" w:name="_MON_1694352789"/>
    <w:bookmarkEnd w:id="0"/>
    <w:p w14:paraId="197E4C78" w14:textId="2DC21B5A" w:rsidR="00097CF4" w:rsidRDefault="00B624C9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object w:dxaOrig="10910" w:dyaOrig="1308" w14:anchorId="53017B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5.25pt;height:65.25pt" o:ole="">
            <v:imagedata r:id="rId8" o:title=""/>
          </v:shape>
          <o:OLEObject Type="Embed" ProgID="Word.Document.12" ShapeID="_x0000_i1025" DrawAspect="Content" ObjectID="_1694808308" r:id="rId9">
            <o:FieldCodes>\s</o:FieldCodes>
          </o:OLEObject>
        </w:object>
      </w:r>
    </w:p>
    <w:p w14:paraId="247FC89B" w14:textId="4315B530" w:rsidR="00041BB3" w:rsidRDefault="00041BB3" w:rsidP="00041BB3">
      <w:pPr>
        <w:pStyle w:val="ListParagraph"/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D4CD7A" w14:textId="77777777" w:rsidR="003C6611" w:rsidRDefault="003C6611" w:rsidP="00041BB3">
      <w:pPr>
        <w:pStyle w:val="ListParagraph"/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CC3927" w14:textId="03942FE7" w:rsidR="00041BB3" w:rsidRDefault="00041BB3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Output(s)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5E1D83C7" w14:textId="2D55635A" w:rsidR="00097CF4" w:rsidRDefault="00097CF4" w:rsidP="00041BB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FD1496A" w14:textId="79C3C0C7" w:rsidR="00097CF4" w:rsidRPr="00041BB3" w:rsidRDefault="00097CF4" w:rsidP="00041BB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97CF4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5C77A4B" wp14:editId="30AB6D95">
            <wp:extent cx="5121084" cy="99068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F2DFF" w14:textId="77777777" w:rsidR="00041BB3" w:rsidRPr="00041BB3" w:rsidRDefault="00041BB3" w:rsidP="00041BB3">
      <w:pPr>
        <w:pStyle w:val="ListParagraph"/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E83D4F" w14:textId="1B1B8F51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B55DD50" w14:textId="7817F317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D5BFED" w14:textId="097579BE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ACC21CC" w14:textId="04397CA9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C700216" w14:textId="77777777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2B3F9DB" w14:textId="77777777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AE9F92" w14:textId="7D8534A0" w:rsidR="00B624C9" w:rsidRPr="00B624C9" w:rsidRDefault="00B624C9" w:rsidP="00B624C9">
      <w:pPr>
        <w:numPr>
          <w:ilvl w:val="0"/>
          <w:numId w:val="3"/>
        </w:numPr>
        <w:spacing w:before="240"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ssignment No.: 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2</w:t>
      </w:r>
    </w:p>
    <w:p w14:paraId="2F2C9B2D" w14:textId="77777777" w:rsidR="00B624C9" w:rsidRPr="00B624C9" w:rsidRDefault="00B624C9" w:rsidP="00B624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D49DFFE" w14:textId="2FEE6E2D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oblem Statement: 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 xml:space="preserve"> </w:t>
      </w:r>
      <w:r w:rsidRPr="00B624C9">
        <w:rPr>
          <w:rFonts w:ascii="Times New Roman" w:eastAsia="Times New Roman" w:hAnsi="Times New Roman" w:cs="Times New Roman"/>
          <w:color w:val="000000"/>
          <w:lang w:eastAsia="en-IN"/>
        </w:rPr>
        <w:t>Write a program to calculate the area and perimeter of a rectangle.</w:t>
      </w:r>
    </w:p>
    <w:p w14:paraId="7622FA86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6F1CC0F" w14:textId="15AE70CA" w:rsid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ython Code: </w:t>
      </w:r>
    </w:p>
    <w:bookmarkStart w:id="1" w:name="_MON_1694353342"/>
    <w:bookmarkEnd w:id="1"/>
    <w:p w14:paraId="6029B572" w14:textId="5224378B" w:rsidR="00B624C9" w:rsidRPr="00B624C9" w:rsidRDefault="005D371A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object w:dxaOrig="10910" w:dyaOrig="2445" w14:anchorId="3B0B3447">
          <v:shape id="_x0000_i1026" type="#_x0000_t75" style="width:545.25pt;height:122.25pt" o:ole="">
            <v:imagedata r:id="rId11" o:title=""/>
          </v:shape>
          <o:OLEObject Type="Embed" ProgID="Word.Document.12" ShapeID="_x0000_i1026" DrawAspect="Content" ObjectID="_1694808309" r:id="rId12">
            <o:FieldCodes>\s</o:FieldCodes>
          </o:OLEObject>
        </w:object>
      </w:r>
    </w:p>
    <w:p w14:paraId="752E2C25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7607956" w14:textId="77777777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ample Output(s): </w:t>
      </w:r>
    </w:p>
    <w:p w14:paraId="6A580B3F" w14:textId="4EB47136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B681216" w14:textId="6B33F864" w:rsidR="003D1283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</w:t>
      </w:r>
      <w:r w:rsidR="005D371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</w:t>
      </w:r>
      <w:r w:rsidR="005D371A">
        <w:rPr>
          <w:noProof/>
        </w:rPr>
        <w:drawing>
          <wp:inline distT="0" distB="0" distL="0" distR="0" wp14:anchorId="3B6501B8" wp14:editId="2CFFC4F7">
            <wp:extent cx="5571429" cy="1609524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1429" cy="1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65974" w14:textId="6222A489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0EFD19" w14:textId="4E3BBF00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51B3352" w14:textId="5F8CC633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69C8492" w14:textId="2D969A0D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A0A35E" w14:textId="7EA7FAED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5255A1" w14:textId="2AABBAF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302F0F" w14:textId="688A150F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56CCA6" w14:textId="60F5BADE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0ECA30" w14:textId="286F70BA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444884" w14:textId="149ECB98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F53F51" w14:textId="1D8AC9A4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66496E" w14:textId="1F1BEB49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1E1FC5" w14:textId="57B590A5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7B001A" w14:textId="77777777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5842D2" w14:textId="76DC6ECC" w:rsidR="00B624C9" w:rsidRPr="00B624C9" w:rsidRDefault="00B624C9" w:rsidP="00B624C9">
      <w:pPr>
        <w:numPr>
          <w:ilvl w:val="0"/>
          <w:numId w:val="4"/>
        </w:numPr>
        <w:spacing w:before="240"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ssignment No.: 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3</w:t>
      </w:r>
    </w:p>
    <w:p w14:paraId="3E087E41" w14:textId="77777777" w:rsidR="00B624C9" w:rsidRPr="00B624C9" w:rsidRDefault="00B624C9" w:rsidP="00B624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6E06924" w14:textId="327C4712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oblem Statement: </w:t>
      </w:r>
      <w:r w:rsidRPr="00B624C9">
        <w:rPr>
          <w:rFonts w:ascii="Times New Roman" w:eastAsia="Times New Roman" w:hAnsi="Times New Roman" w:cs="Times New Roman"/>
          <w:color w:val="000000"/>
          <w:lang w:eastAsia="en-IN"/>
        </w:rPr>
        <w:t>Write a program to swap the value of two variables using a third variable and without using a third variable.</w:t>
      </w:r>
    </w:p>
    <w:p w14:paraId="4A2E68A3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17117E5" w14:textId="46A07155" w:rsid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ython Code: </w:t>
      </w:r>
    </w:p>
    <w:bookmarkStart w:id="2" w:name="_MON_1694353514"/>
    <w:bookmarkEnd w:id="2"/>
    <w:p w14:paraId="1428B52E" w14:textId="77CE5B9E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object w:dxaOrig="10910" w:dyaOrig="5580" w14:anchorId="2313694F">
          <v:shape id="_x0000_i1027" type="#_x0000_t75" style="width:545.25pt;height:279pt" o:ole="">
            <v:imagedata r:id="rId14" o:title=""/>
          </v:shape>
          <o:OLEObject Type="Embed" ProgID="Word.Document.12" ShapeID="_x0000_i1027" DrawAspect="Content" ObjectID="_1694808310" r:id="rId15">
            <o:FieldCodes>\s</o:FieldCodes>
          </o:OLEObject>
        </w:object>
      </w:r>
    </w:p>
    <w:p w14:paraId="1AAE8E80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59D83F7" w14:textId="77777777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ample Output(s): </w:t>
      </w:r>
    </w:p>
    <w:p w14:paraId="61CCED6C" w14:textId="2D52BF29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 </w:t>
      </w:r>
      <w:r w:rsidRPr="00B624C9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6BB53A3" wp14:editId="1B846511">
            <wp:extent cx="4557155" cy="15469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633B" w14:textId="4546706F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542412" w14:textId="48F8A6E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278FAA" w14:textId="36BF128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B366722" w14:textId="511F75FE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FE67AB" w14:textId="40DBCF28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BA708AC" w14:textId="620491D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5BB966" w14:textId="2DE46528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E0986F9" w14:textId="3E8BD753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FCDE35" w14:textId="291A873C" w:rsidR="00B624C9" w:rsidRPr="00B624C9" w:rsidRDefault="00B624C9" w:rsidP="00B624C9">
      <w:pPr>
        <w:numPr>
          <w:ilvl w:val="0"/>
          <w:numId w:val="5"/>
        </w:numPr>
        <w:spacing w:before="240"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ssignment No.: 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4</w:t>
      </w:r>
    </w:p>
    <w:p w14:paraId="10E56B1A" w14:textId="77777777" w:rsidR="00B624C9" w:rsidRPr="00B624C9" w:rsidRDefault="00B624C9" w:rsidP="00B624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C4A81BC" w14:textId="421354B1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oblem Statement: </w:t>
      </w:r>
      <w:r w:rsidRPr="00B624C9">
        <w:rPr>
          <w:rFonts w:ascii="Times New Roman" w:eastAsia="Times New Roman" w:hAnsi="Times New Roman" w:cs="Times New Roman"/>
          <w:color w:val="000000"/>
          <w:lang w:eastAsia="en-IN"/>
        </w:rPr>
        <w:t>Write a program to swap two numbers using bitwise operators.</w:t>
      </w:r>
    </w:p>
    <w:p w14:paraId="615FF976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39F220D9" w14:textId="475EB24F" w:rsid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ython Code: </w:t>
      </w:r>
    </w:p>
    <w:bookmarkStart w:id="3" w:name="_MON_1694353638"/>
    <w:bookmarkEnd w:id="3"/>
    <w:p w14:paraId="16EB58AB" w14:textId="04C3481B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object w:dxaOrig="10886" w:dyaOrig="3300" w14:anchorId="76C1BDD3">
          <v:shape id="_x0000_i1028" type="#_x0000_t75" style="width:543.75pt;height:165pt" o:ole="">
            <v:imagedata r:id="rId17" o:title=""/>
          </v:shape>
          <o:OLEObject Type="Embed" ProgID="Word.Document.12" ShapeID="_x0000_i1028" DrawAspect="Content" ObjectID="_1694808311" r:id="rId18">
            <o:FieldCodes>\s</o:FieldCodes>
          </o:OLEObject>
        </w:object>
      </w:r>
    </w:p>
    <w:p w14:paraId="18E2FDC6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72E5FB5" w14:textId="77777777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ample Output(s): </w:t>
      </w:r>
    </w:p>
    <w:p w14:paraId="15D04EF7" w14:textId="18362BAB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</w:t>
      </w:r>
      <w:r w:rsidRPr="00B624C9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BDFB116" wp14:editId="3F99644C">
            <wp:extent cx="4930567" cy="1104996"/>
            <wp:effectExtent l="0" t="0" r="381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60EA8" w14:textId="114F9B23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FF416B" w14:textId="1C7D661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C22706" w14:textId="605FBA2A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375C4CF" w14:textId="680C141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6B767F" w14:textId="5FADAC31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B3CDA3" w14:textId="20E4A708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EE895F3" w14:textId="3BCD8663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A94839" w14:textId="37449EC1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8B291A" w14:textId="1BB4C63B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1257B9C" w14:textId="1603CFAA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B4264E2" w14:textId="2D24F2F4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894959" w14:textId="16CFE790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F343B9" w14:textId="4F79E3D4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1AC0E2" w14:textId="3D665699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380DADC" w14:textId="2DF09131" w:rsidR="00B624C9" w:rsidRPr="00B624C9" w:rsidRDefault="00B624C9" w:rsidP="00B624C9">
      <w:pPr>
        <w:numPr>
          <w:ilvl w:val="0"/>
          <w:numId w:val="6"/>
        </w:numPr>
        <w:spacing w:before="240"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ssignment No.: 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5</w:t>
      </w:r>
    </w:p>
    <w:p w14:paraId="2158F8F9" w14:textId="77777777" w:rsidR="00B624C9" w:rsidRPr="00B624C9" w:rsidRDefault="00B624C9" w:rsidP="00B624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D543422" w14:textId="4AFDFEC7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oblem Statement: </w:t>
      </w:r>
      <w:r w:rsidRPr="00B624C9">
        <w:rPr>
          <w:rFonts w:ascii="Times New Roman" w:eastAsia="Times New Roman" w:hAnsi="Times New Roman" w:cs="Times New Roman"/>
          <w:color w:val="000000"/>
          <w:lang w:eastAsia="en-IN"/>
        </w:rPr>
        <w:t>Write a program to rotate the value of x, y, z such that x has the value of y, y has the value of z and z has the value of x.</w:t>
      </w:r>
    </w:p>
    <w:p w14:paraId="5260E7B9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AA68948" w14:textId="67D63B69" w:rsid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ython Code: </w:t>
      </w:r>
    </w:p>
    <w:bookmarkStart w:id="4" w:name="_MON_1694353741"/>
    <w:bookmarkEnd w:id="4"/>
    <w:p w14:paraId="20B2171E" w14:textId="299925FC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object w:dxaOrig="11882" w:dyaOrig="4116" w14:anchorId="3F42F957">
          <v:shape id="_x0000_i1029" type="#_x0000_t75" style="width:594pt;height:206.25pt" o:ole="">
            <v:imagedata r:id="rId20" o:title=""/>
          </v:shape>
          <o:OLEObject Type="Embed" ProgID="Word.Document.12" ShapeID="_x0000_i1029" DrawAspect="Content" ObjectID="_1694808312" r:id="rId21">
            <o:FieldCodes>\s</o:FieldCodes>
          </o:OLEObject>
        </w:object>
      </w:r>
    </w:p>
    <w:p w14:paraId="11ED90A3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1D26BE5" w14:textId="77777777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ample Output(s): </w:t>
      </w:r>
    </w:p>
    <w:p w14:paraId="1A1503C6" w14:textId="655AADF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</w:t>
      </w:r>
      <w:r w:rsidRPr="00B624C9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CFB584E" wp14:editId="31779A27">
            <wp:extent cx="4526672" cy="1402202"/>
            <wp:effectExtent l="0" t="0" r="7620" b="762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26672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094ED" w14:textId="71545D3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88D92D" w14:textId="3900773A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1EACAC7" w14:textId="077224EA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FED8B5" w14:textId="0BCC7E56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F174FE8" w14:textId="7C6146A0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DF760A" w14:textId="29C038AC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4AEC8F" w14:textId="2B620E21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C4DC35" w14:textId="7A40BD62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0AE5A9B" w14:textId="5BD6A57A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49729DD" w14:textId="462DD661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8631EF" w14:textId="223690D7" w:rsidR="00B624C9" w:rsidRDefault="00B624C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970DD23" w14:textId="31C1CDA6" w:rsidR="00B624C9" w:rsidRPr="00B624C9" w:rsidRDefault="00B624C9" w:rsidP="00B624C9">
      <w:pPr>
        <w:numPr>
          <w:ilvl w:val="0"/>
          <w:numId w:val="7"/>
        </w:numPr>
        <w:spacing w:before="240"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ssignment No.: </w:t>
      </w:r>
      <w:r w:rsid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6</w:t>
      </w:r>
    </w:p>
    <w:p w14:paraId="29E075A3" w14:textId="77777777" w:rsidR="00B624C9" w:rsidRPr="00B624C9" w:rsidRDefault="00B624C9" w:rsidP="00B624C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30DB39A" w14:textId="0F227157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oblem Statement: </w:t>
      </w:r>
      <w:r w:rsidRPr="00B624C9">
        <w:rPr>
          <w:rFonts w:ascii="Times New Roman" w:eastAsia="Times New Roman" w:hAnsi="Times New Roman" w:cs="Times New Roman"/>
          <w:color w:val="000000"/>
          <w:lang w:eastAsia="en-IN"/>
        </w:rPr>
        <w:t>Write a program to display the following numbers: 5678, 678, 78, 8, where the given number is 5678.</w:t>
      </w:r>
    </w:p>
    <w:p w14:paraId="5FAFD610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7B409B6" w14:textId="72FB364A" w:rsid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ython Code: </w:t>
      </w:r>
    </w:p>
    <w:bookmarkStart w:id="5" w:name="_MON_1694353858"/>
    <w:bookmarkEnd w:id="5"/>
    <w:p w14:paraId="2A5E9EAF" w14:textId="7D0BDAD7" w:rsidR="006B20D9" w:rsidRPr="00B624C9" w:rsidRDefault="006B20D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object w:dxaOrig="10874" w:dyaOrig="2736" w14:anchorId="07001DD9">
          <v:shape id="_x0000_i1030" type="#_x0000_t75" style="width:544.5pt;height:136.5pt" o:ole="">
            <v:imagedata r:id="rId23" o:title=""/>
          </v:shape>
          <o:OLEObject Type="Embed" ProgID="Word.Document.12" ShapeID="_x0000_i1030" DrawAspect="Content" ObjectID="_1694808313" r:id="rId24">
            <o:FieldCodes>\s</o:FieldCodes>
          </o:OLEObject>
        </w:object>
      </w:r>
    </w:p>
    <w:p w14:paraId="50E58C85" w14:textId="77777777" w:rsidR="00B624C9" w:rsidRPr="00B624C9" w:rsidRDefault="00B624C9" w:rsidP="00B624C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14C9878" w14:textId="77777777" w:rsidR="00B624C9" w:rsidRPr="00B624C9" w:rsidRDefault="00B624C9" w:rsidP="00B624C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624C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ample Output(s): </w:t>
      </w:r>
    </w:p>
    <w:p w14:paraId="225F5AFA" w14:textId="0EAD5863" w:rsidR="00B624C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</w:t>
      </w:r>
      <w:r w:rsidRPr="006B20D9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8B0A1A9" wp14:editId="7B369806">
            <wp:extent cx="4473328" cy="1280271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47DEC" w14:textId="31FF9ACE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5E2A309" w14:textId="52954DB6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4D316DC" w14:textId="7120C44B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17714D" w14:textId="4B625AC8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419342" w14:textId="49BB1455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07D40D" w14:textId="2C5EC207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A464F13" w14:textId="06545F27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DD30713" w14:textId="53C34EAD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AE168C" w14:textId="5FA3A836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791807" w14:textId="549B9A69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7F8E20" w14:textId="687C559D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ED48C6" w14:textId="1E0D7427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52DB3B2" w14:textId="455357A1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559C86" w14:textId="54627CC5" w:rsidR="006B20D9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F2C23EB" w14:textId="6293639A" w:rsidR="006B20D9" w:rsidRPr="006B20D9" w:rsidRDefault="006B20D9" w:rsidP="006B20D9">
      <w:pPr>
        <w:numPr>
          <w:ilvl w:val="0"/>
          <w:numId w:val="8"/>
        </w:numPr>
        <w:spacing w:before="240"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ssignment No.: 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7</w:t>
      </w:r>
    </w:p>
    <w:p w14:paraId="1B6ABF85" w14:textId="77777777" w:rsidR="006B20D9" w:rsidRPr="006B20D9" w:rsidRDefault="006B20D9" w:rsidP="006B20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942204A" w14:textId="0F83AED0" w:rsidR="006B20D9" w:rsidRP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oblem Statement: </w:t>
      </w:r>
      <w:r w:rsidRPr="006B20D9">
        <w:rPr>
          <w:rFonts w:ascii="Times New Roman" w:eastAsia="Times New Roman" w:hAnsi="Times New Roman" w:cs="Times New Roman"/>
          <w:color w:val="000000"/>
          <w:lang w:eastAsia="en-IN"/>
        </w:rPr>
        <w:t>Write a program to add two complex numbers by reading the numbers from the user.</w:t>
      </w:r>
    </w:p>
    <w:p w14:paraId="28DDA1F5" w14:textId="77777777" w:rsidR="006B20D9" w:rsidRPr="006B20D9" w:rsidRDefault="006B20D9" w:rsidP="006B20D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99AFD22" w14:textId="60F2AEBE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ython Code: </w:t>
      </w:r>
    </w:p>
    <w:bookmarkStart w:id="6" w:name="_MON_1694353979"/>
    <w:bookmarkEnd w:id="6"/>
    <w:p w14:paraId="59269320" w14:textId="6D17BDD5" w:rsidR="006B20D9" w:rsidRP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object w:dxaOrig="10946" w:dyaOrig="1596" w14:anchorId="64546075">
          <v:shape id="_x0000_i1031" type="#_x0000_t75" style="width:547.5pt;height:80.25pt" o:ole="">
            <v:imagedata r:id="rId26" o:title=""/>
          </v:shape>
          <o:OLEObject Type="Embed" ProgID="Word.Document.12" ShapeID="_x0000_i1031" DrawAspect="Content" ObjectID="_1694808314" r:id="rId27">
            <o:FieldCodes>\s</o:FieldCodes>
          </o:OLEObject>
        </w:object>
      </w:r>
    </w:p>
    <w:p w14:paraId="29EDE5FB" w14:textId="77777777" w:rsidR="006B20D9" w:rsidRPr="006B20D9" w:rsidRDefault="006B20D9" w:rsidP="006B20D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69CA5DA" w14:textId="42DA9422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ample Output(s): </w:t>
      </w:r>
    </w:p>
    <w:p w14:paraId="5671AAA7" w14:textId="7780E8FF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</w:t>
      </w:r>
      <w:r w:rsidRPr="006B20D9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528F3844" wp14:editId="5B6E7460">
            <wp:extent cx="4442845" cy="1143099"/>
            <wp:effectExtent l="0" t="0" r="0" b="0"/>
            <wp:docPr id="7" name="Picture 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low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7776C" w14:textId="4B1813B2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5B8664F" w14:textId="3E39CBF3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A520ECE" w14:textId="490ED365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8D0AC5F" w14:textId="58719AD1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94D29C2" w14:textId="4047A52F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798CE46" w14:textId="5C2E10DF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E4A12C0" w14:textId="2ABE447D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056493F" w14:textId="6944EDEB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4685020" w14:textId="00D6A9DB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63EDBF3" w14:textId="7488C541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E043AF6" w14:textId="4356BC05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177DEAF" w14:textId="1EA6DBBC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2486E07" w14:textId="2FB1B4E5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F75916E" w14:textId="6C590A71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EF276F4" w14:textId="26CA49AE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9796649" w14:textId="0155E2B4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6E6C13F" w14:textId="6D906E05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8D99CD7" w14:textId="2F62DB05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E790C67" w14:textId="04DDD776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D9F9013" w14:textId="7D670A4E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50357A1" w14:textId="1C45C117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B0D3DBD" w14:textId="06063FD9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8CC268C" w14:textId="0AEFA3FA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6725C81" w14:textId="0C537A90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991948A" w14:textId="60FC751B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0257A21" w14:textId="48CB1E5A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3583EC9" w14:textId="5B6D618F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E44A22A" w14:textId="7A0DD85B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032169F" w14:textId="1C9A731B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C3EA621" w14:textId="3A78279D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E9493F8" w14:textId="14FD5415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58F6BF1" w14:textId="7A2CCCDF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3BC7C6D" w14:textId="10FE2D5A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21EA1AD" w14:textId="6C2D245D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AD8FEAC" w14:textId="11AED2D8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CD92AD2" w14:textId="59C7FCC3" w:rsidR="006B20D9" w:rsidRPr="006B20D9" w:rsidRDefault="006B20D9" w:rsidP="006B20D9">
      <w:pPr>
        <w:numPr>
          <w:ilvl w:val="0"/>
          <w:numId w:val="9"/>
        </w:numPr>
        <w:spacing w:before="240"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Assignment No.: 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8</w:t>
      </w:r>
    </w:p>
    <w:p w14:paraId="224C8332" w14:textId="77777777" w:rsidR="006B20D9" w:rsidRPr="006B20D9" w:rsidRDefault="006B20D9" w:rsidP="006B20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C51E4E3" w14:textId="620C29C6" w:rsidR="006B20D9" w:rsidRP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roblem Statement: </w:t>
      </w:r>
      <w:r w:rsidRPr="006B20D9">
        <w:rPr>
          <w:rFonts w:ascii="Times New Roman" w:eastAsia="Times New Roman" w:hAnsi="Times New Roman" w:cs="Times New Roman"/>
          <w:color w:val="000000"/>
          <w:lang w:eastAsia="en-IN"/>
        </w:rPr>
        <w:t>Write a program to accept the principal amount, rate of interest, and duration from the user, hence, to display interest amount and the total amount (principal +interest).</w:t>
      </w:r>
    </w:p>
    <w:p w14:paraId="1CC6BC7F" w14:textId="77777777" w:rsidR="006B20D9" w:rsidRPr="006B20D9" w:rsidRDefault="006B20D9" w:rsidP="006B20D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F3A1A7F" w14:textId="1663133B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Python Code: </w:t>
      </w:r>
    </w:p>
    <w:bookmarkStart w:id="7" w:name="_MON_1694354122"/>
    <w:bookmarkEnd w:id="7"/>
    <w:p w14:paraId="71E582EA" w14:textId="78198BC7" w:rsidR="006B20D9" w:rsidRP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object w:dxaOrig="10886" w:dyaOrig="2736" w14:anchorId="5EA48C66">
          <v:shape id="_x0000_i1032" type="#_x0000_t75" style="width:543.75pt;height:136.5pt" o:ole="">
            <v:imagedata r:id="rId29" o:title=""/>
          </v:shape>
          <o:OLEObject Type="Embed" ProgID="Word.Document.12" ShapeID="_x0000_i1032" DrawAspect="Content" ObjectID="_1694808315" r:id="rId30">
            <o:FieldCodes>\s</o:FieldCodes>
          </o:OLEObject>
        </w:object>
      </w:r>
    </w:p>
    <w:p w14:paraId="4317431E" w14:textId="77777777" w:rsidR="006B20D9" w:rsidRPr="006B20D9" w:rsidRDefault="006B20D9" w:rsidP="006B20D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E76AC97" w14:textId="071437CC" w:rsid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6B20D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ample Output(s): </w:t>
      </w:r>
    </w:p>
    <w:p w14:paraId="2DAD532B" w14:textId="2B9BB1CA" w:rsidR="006B20D9" w:rsidRP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  </w:t>
      </w:r>
      <w:r w:rsidRPr="006B20D9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EE7FFF5" wp14:editId="45531D4A">
            <wp:extent cx="4580017" cy="1455546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B7172" w14:textId="77777777" w:rsidR="006B20D9" w:rsidRPr="006B20D9" w:rsidRDefault="006B20D9" w:rsidP="006B20D9">
      <w:pPr>
        <w:spacing w:after="0" w:line="240" w:lineRule="auto"/>
        <w:ind w:left="28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1598554" w14:textId="77777777" w:rsidR="006B20D9" w:rsidRPr="00A90223" w:rsidRDefault="006B20D9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sectPr w:rsidR="006B20D9" w:rsidRPr="00A90223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75259"/>
    <w:multiLevelType w:val="multilevel"/>
    <w:tmpl w:val="AAD43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8D48FE"/>
    <w:multiLevelType w:val="multilevel"/>
    <w:tmpl w:val="E6281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4B0F6D"/>
    <w:multiLevelType w:val="multilevel"/>
    <w:tmpl w:val="E5DEF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DC1138"/>
    <w:multiLevelType w:val="multilevel"/>
    <w:tmpl w:val="9AF40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EA607E"/>
    <w:multiLevelType w:val="multilevel"/>
    <w:tmpl w:val="316C4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DA1A24"/>
    <w:multiLevelType w:val="multilevel"/>
    <w:tmpl w:val="09E02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B16AEE"/>
    <w:multiLevelType w:val="multilevel"/>
    <w:tmpl w:val="D5E07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1"/>
  </w:num>
  <w:num w:numId="5">
    <w:abstractNumId w:val="6"/>
  </w:num>
  <w:num w:numId="6">
    <w:abstractNumId w:val="0"/>
  </w:num>
  <w:num w:numId="7">
    <w:abstractNumId w:val="3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371F9"/>
    <w:rsid w:val="00041BB3"/>
    <w:rsid w:val="00097CF4"/>
    <w:rsid w:val="001326D7"/>
    <w:rsid w:val="001864FB"/>
    <w:rsid w:val="00313939"/>
    <w:rsid w:val="0032074B"/>
    <w:rsid w:val="0033330C"/>
    <w:rsid w:val="00384A71"/>
    <w:rsid w:val="003B1ACB"/>
    <w:rsid w:val="003C6611"/>
    <w:rsid w:val="003D1283"/>
    <w:rsid w:val="005D27ED"/>
    <w:rsid w:val="005D371A"/>
    <w:rsid w:val="006B20D9"/>
    <w:rsid w:val="006E2EF3"/>
    <w:rsid w:val="006F48DE"/>
    <w:rsid w:val="007A7605"/>
    <w:rsid w:val="008435EE"/>
    <w:rsid w:val="00876E02"/>
    <w:rsid w:val="00894839"/>
    <w:rsid w:val="008E2B83"/>
    <w:rsid w:val="00A22A03"/>
    <w:rsid w:val="00A42023"/>
    <w:rsid w:val="00A90223"/>
    <w:rsid w:val="00AB0E1B"/>
    <w:rsid w:val="00AB12A0"/>
    <w:rsid w:val="00B624C9"/>
    <w:rsid w:val="00CE4503"/>
    <w:rsid w:val="00D71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624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4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2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2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35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1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1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7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18" Type="http://schemas.openxmlformats.org/officeDocument/2006/relationships/package" Target="embeddings/Microsoft_Word_Document3.docx"/><Relationship Id="rId26" Type="http://schemas.openxmlformats.org/officeDocument/2006/relationships/image" Target="media/image13.emf"/><Relationship Id="rId3" Type="http://schemas.openxmlformats.org/officeDocument/2006/relationships/customXml" Target="../customXml/item3.xml"/><Relationship Id="rId21" Type="http://schemas.openxmlformats.org/officeDocument/2006/relationships/package" Target="embeddings/Microsoft_Word_Document4.docx"/><Relationship Id="rId7" Type="http://schemas.openxmlformats.org/officeDocument/2006/relationships/webSettings" Target="webSettings.xml"/><Relationship Id="rId12" Type="http://schemas.openxmlformats.org/officeDocument/2006/relationships/package" Target="embeddings/Microsoft_Word_Document1.docx"/><Relationship Id="rId17" Type="http://schemas.openxmlformats.org/officeDocument/2006/relationships/image" Target="media/image7.emf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emf"/><Relationship Id="rId29" Type="http://schemas.openxmlformats.org/officeDocument/2006/relationships/image" Target="media/image15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emf"/><Relationship Id="rId24" Type="http://schemas.openxmlformats.org/officeDocument/2006/relationships/package" Target="embeddings/Microsoft_Word_Document5.docx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package" Target="embeddings/Microsoft_Word_Document2.docx"/><Relationship Id="rId23" Type="http://schemas.openxmlformats.org/officeDocument/2006/relationships/image" Target="media/image11.emf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6.png"/><Relationship Id="rId4" Type="http://schemas.openxmlformats.org/officeDocument/2006/relationships/numbering" Target="numbering.xml"/><Relationship Id="rId9" Type="http://schemas.openxmlformats.org/officeDocument/2006/relationships/package" Target="embeddings/Microsoft_Word_Document.docx"/><Relationship Id="rId14" Type="http://schemas.openxmlformats.org/officeDocument/2006/relationships/image" Target="media/image5.emf"/><Relationship Id="rId22" Type="http://schemas.openxmlformats.org/officeDocument/2006/relationships/image" Target="media/image10.png"/><Relationship Id="rId27" Type="http://schemas.openxmlformats.org/officeDocument/2006/relationships/package" Target="embeddings/Microsoft_Word_Document6.docx"/><Relationship Id="rId30" Type="http://schemas.openxmlformats.org/officeDocument/2006/relationships/package" Target="embeddings/Microsoft_Word_Document7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54251A9A35AB4392AD3B40D2F85E00" ma:contentTypeVersion="4" ma:contentTypeDescription="Create a new document." ma:contentTypeScope="" ma:versionID="cfe997cb07e97e77ec2a8a13157f0965">
  <xsd:schema xmlns:xsd="http://www.w3.org/2001/XMLSchema" xmlns:xs="http://www.w3.org/2001/XMLSchema" xmlns:p="http://schemas.microsoft.com/office/2006/metadata/properties" xmlns:ns3="2b3f081d-4219-4916-939a-6e694cba6e37" targetNamespace="http://schemas.microsoft.com/office/2006/metadata/properties" ma:root="true" ma:fieldsID="36fee326b533c551250432c7a50eef72" ns3:_="">
    <xsd:import namespace="2b3f081d-4219-4916-939a-6e694cba6e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3f081d-4219-4916-939a-6e694cba6e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C365BB-4F8A-4521-8C8C-281DD0F85C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5B109D-5BE9-4A62-AB08-B480B69297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81EFB8-E583-4768-9665-8811E8A997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3f081d-4219-4916-939a-6e694cba6e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UTONU DHARA</cp:lastModifiedBy>
  <cp:revision>2</cp:revision>
  <dcterms:created xsi:type="dcterms:W3CDTF">2021-10-03T17:49:00Z</dcterms:created>
  <dcterms:modified xsi:type="dcterms:W3CDTF">2021-10-03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54251A9A35AB4392AD3B40D2F85E00</vt:lpwstr>
  </property>
</Properties>
</file>